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134BA" w:rsidRDefault="00647DE4">
      <w:pPr>
        <w:rPr>
          <w:b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SEASON 59</w:t>
      </w:r>
    </w:p>
    <w:p w14:paraId="00000002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VIRTUAL EVENT: One-Acts</w:t>
      </w:r>
    </w:p>
    <w:p w14:paraId="00000003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– Adam Armstrong</w:t>
      </w:r>
    </w:p>
    <w:p w14:paraId="00000004" w14:textId="77777777" w:rsidR="00F134BA" w:rsidRDefault="00647DE4">
      <w:pPr>
        <w:rPr>
          <w:b/>
          <w:sz w:val="18"/>
          <w:szCs w:val="18"/>
        </w:rPr>
      </w:pPr>
      <w:r>
        <w:rPr>
          <w:sz w:val="18"/>
          <w:szCs w:val="18"/>
        </w:rPr>
        <w:t>Producer – Terry O’Brien</w:t>
      </w:r>
    </w:p>
    <w:p w14:paraId="00000005" w14:textId="77777777" w:rsidR="00F134BA" w:rsidRDefault="00F134BA">
      <w:pPr>
        <w:rPr>
          <w:b/>
          <w:sz w:val="18"/>
          <w:szCs w:val="18"/>
        </w:rPr>
      </w:pPr>
    </w:p>
    <w:p w14:paraId="00000006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SPECIAL EVENT: Einstein</w:t>
      </w:r>
    </w:p>
    <w:p w14:paraId="00000007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September 10, 2021 - September 12, 2021</w:t>
      </w:r>
    </w:p>
    <w:p w14:paraId="00000008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– Fran Jansta</w:t>
      </w:r>
    </w:p>
    <w:p w14:paraId="00000009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– Adam Armstrong</w:t>
      </w:r>
    </w:p>
    <w:p w14:paraId="0000000A" w14:textId="77777777" w:rsidR="00F134BA" w:rsidRDefault="00F134BA">
      <w:pPr>
        <w:rPr>
          <w:sz w:val="18"/>
          <w:szCs w:val="18"/>
        </w:rPr>
      </w:pPr>
    </w:p>
    <w:p w14:paraId="0000000B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SPECIAL EVENT: Antioch Chamber</w:t>
      </w:r>
    </w:p>
    <w:p w14:paraId="0000000C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Wine Walk - September 25, 2021 - Noon - 4:00PM</w:t>
      </w:r>
    </w:p>
    <w:p w14:paraId="0000000D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 xml:space="preserve">Producer – </w:t>
      </w:r>
    </w:p>
    <w:p w14:paraId="0000000E" w14:textId="77777777" w:rsidR="00F134BA" w:rsidRDefault="00F134BA">
      <w:pPr>
        <w:rPr>
          <w:b/>
          <w:sz w:val="18"/>
          <w:szCs w:val="18"/>
        </w:rPr>
      </w:pPr>
    </w:p>
    <w:p w14:paraId="0000000F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Ripcord – October 8, 2021 – October 24, 2021</w:t>
      </w:r>
    </w:p>
    <w:p w14:paraId="00000010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– Deane Jones</w:t>
      </w:r>
    </w:p>
    <w:p w14:paraId="00000011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– Jennifer Franco</w:t>
      </w:r>
    </w:p>
    <w:p w14:paraId="00000012" w14:textId="77777777" w:rsidR="00F134BA" w:rsidRDefault="00F134BA">
      <w:pPr>
        <w:rPr>
          <w:sz w:val="18"/>
          <w:szCs w:val="18"/>
        </w:rPr>
      </w:pPr>
    </w:p>
    <w:p w14:paraId="00000013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A Christmas Carol - December 5, 2021 - December 21, 2021</w:t>
      </w:r>
    </w:p>
    <w:p w14:paraId="00000014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- C</w:t>
      </w:r>
      <w:r>
        <w:rPr>
          <w:sz w:val="18"/>
          <w:szCs w:val="18"/>
        </w:rPr>
        <w:t>asey Audrain</w:t>
      </w:r>
    </w:p>
    <w:p w14:paraId="00000015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Randy Margison</w:t>
      </w:r>
    </w:p>
    <w:p w14:paraId="00000016" w14:textId="77777777" w:rsidR="00F134BA" w:rsidRDefault="00F134BA">
      <w:pPr>
        <w:rPr>
          <w:sz w:val="18"/>
          <w:szCs w:val="18"/>
        </w:rPr>
      </w:pPr>
    </w:p>
    <w:p w14:paraId="00000017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SPECIAL EVENT: Antioch Chamber</w:t>
      </w:r>
    </w:p>
    <w:p w14:paraId="00000018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Adults’ Night Out - February 26, 2022</w:t>
      </w:r>
    </w:p>
    <w:p w14:paraId="00000019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 xml:space="preserve">Producer – </w:t>
      </w:r>
    </w:p>
    <w:p w14:paraId="0000001A" w14:textId="77777777" w:rsidR="00F134BA" w:rsidRDefault="00F134BA">
      <w:pPr>
        <w:rPr>
          <w:sz w:val="18"/>
          <w:szCs w:val="18"/>
        </w:rPr>
      </w:pPr>
    </w:p>
    <w:p w14:paraId="0000001B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– February 4, 2022 – February 20, 2022</w:t>
      </w:r>
    </w:p>
    <w:p w14:paraId="0000001C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 xml:space="preserve">Director – </w:t>
      </w:r>
    </w:p>
    <w:p w14:paraId="0000001D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 xml:space="preserve">Producer – </w:t>
      </w:r>
    </w:p>
    <w:p w14:paraId="0000001E" w14:textId="77777777" w:rsidR="00F134BA" w:rsidRDefault="00F134BA">
      <w:pPr>
        <w:rPr>
          <w:sz w:val="18"/>
          <w:szCs w:val="18"/>
        </w:rPr>
      </w:pPr>
    </w:p>
    <w:p w14:paraId="0000001F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– March 25, 2022 - April 10, 2022</w:t>
      </w:r>
    </w:p>
    <w:p w14:paraId="00000020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 xml:space="preserve">Director – </w:t>
      </w:r>
    </w:p>
    <w:p w14:paraId="00000021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 xml:space="preserve">Producer – </w:t>
      </w:r>
    </w:p>
    <w:p w14:paraId="00000022" w14:textId="77777777" w:rsidR="00F134BA" w:rsidRDefault="00F134BA">
      <w:pPr>
        <w:rPr>
          <w:sz w:val="18"/>
          <w:szCs w:val="18"/>
        </w:rPr>
      </w:pPr>
    </w:p>
    <w:p w14:paraId="00000023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– May 20, 2022 - June 5, 2022</w:t>
      </w:r>
    </w:p>
    <w:p w14:paraId="00000024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 xml:space="preserve">Director – </w:t>
      </w:r>
    </w:p>
    <w:p w14:paraId="00000025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–</w:t>
      </w:r>
    </w:p>
    <w:p w14:paraId="00000026" w14:textId="77777777" w:rsidR="00F134BA" w:rsidRDefault="00F134BA">
      <w:pPr>
        <w:rPr>
          <w:sz w:val="18"/>
          <w:szCs w:val="18"/>
        </w:rPr>
      </w:pPr>
    </w:p>
    <w:p w14:paraId="00000027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STAGE STRUCK - July 8, 2022 - July 10, 2022</w:t>
      </w:r>
    </w:p>
    <w:p w14:paraId="00000028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– Michelle Self</w:t>
      </w:r>
    </w:p>
    <w:p w14:paraId="00000029" w14:textId="77777777" w:rsidR="00F134BA" w:rsidRDefault="00F134BA">
      <w:pPr>
        <w:rPr>
          <w:sz w:val="18"/>
          <w:szCs w:val="18"/>
        </w:rPr>
      </w:pPr>
    </w:p>
    <w:p w14:paraId="0000002A" w14:textId="77777777" w:rsidR="00F134BA" w:rsidRDefault="00F134BA">
      <w:pPr>
        <w:rPr>
          <w:sz w:val="18"/>
          <w:szCs w:val="18"/>
        </w:rPr>
      </w:pPr>
    </w:p>
    <w:p w14:paraId="0000002B" w14:textId="77777777" w:rsidR="00F134BA" w:rsidRDefault="00F134BA"/>
    <w:p w14:paraId="0000002C" w14:textId="77777777" w:rsidR="00F134BA" w:rsidRDefault="00F134BA"/>
    <w:p w14:paraId="0000002D" w14:textId="77777777" w:rsidR="00F134BA" w:rsidRDefault="00F134BA"/>
    <w:p w14:paraId="0000002E" w14:textId="77777777" w:rsidR="00F134BA" w:rsidRDefault="00F134BA"/>
    <w:p w14:paraId="0000002F" w14:textId="77777777" w:rsidR="00F134BA" w:rsidRDefault="00F134BA"/>
    <w:p w14:paraId="00000030" w14:textId="77777777" w:rsidR="00F134BA" w:rsidRDefault="00F134BA"/>
    <w:p w14:paraId="00000031" w14:textId="77777777" w:rsidR="00F134BA" w:rsidRDefault="00F134BA"/>
    <w:p w14:paraId="00000032" w14:textId="77777777" w:rsidR="00F134BA" w:rsidRDefault="00647DE4">
      <w:pPr>
        <w:rPr>
          <w:b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Season 60</w:t>
      </w:r>
    </w:p>
    <w:p w14:paraId="00000033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Deathtrap - September 18, 2020 - October 4, 2020</w:t>
      </w:r>
    </w:p>
    <w:p w14:paraId="00000034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Director - Fran Jansta</w:t>
      </w:r>
    </w:p>
    <w:p w14:paraId="00000035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Darius Russelle</w:t>
      </w:r>
    </w:p>
    <w:p w14:paraId="00000036" w14:textId="77777777" w:rsidR="00F134BA" w:rsidRDefault="00F134BA">
      <w:pPr>
        <w:rPr>
          <w:b/>
          <w:sz w:val="18"/>
          <w:szCs w:val="18"/>
        </w:rPr>
      </w:pPr>
    </w:p>
    <w:p w14:paraId="00000037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Forbidden Broadway - November 6, 2020 - November 15, 2020</w:t>
      </w:r>
    </w:p>
    <w:p w14:paraId="00000038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Director - Jim Behr</w:t>
      </w:r>
    </w:p>
    <w:p w14:paraId="00000039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Paula Mantas</w:t>
      </w:r>
    </w:p>
    <w:p w14:paraId="0000003A" w14:textId="77777777" w:rsidR="00F134BA" w:rsidRDefault="00F134BA">
      <w:pPr>
        <w:rPr>
          <w:b/>
          <w:sz w:val="18"/>
          <w:szCs w:val="18"/>
        </w:rPr>
      </w:pPr>
    </w:p>
    <w:p w14:paraId="0000003B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A Christmas Carol - December 4, 2020 - December 20, 2020</w:t>
      </w:r>
    </w:p>
    <w:p w14:paraId="0000003C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- Casey Audrain</w:t>
      </w:r>
    </w:p>
    <w:p w14:paraId="0000003D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Connie Wurster</w:t>
      </w:r>
    </w:p>
    <w:p w14:paraId="0000003E" w14:textId="77777777" w:rsidR="00F134BA" w:rsidRDefault="00F134BA">
      <w:pPr>
        <w:rPr>
          <w:b/>
          <w:sz w:val="18"/>
          <w:szCs w:val="18"/>
        </w:rPr>
      </w:pPr>
    </w:p>
    <w:p w14:paraId="0000003F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No Exit/Freud’s Last Session - January 22, 2021 - January 31, 2021</w:t>
      </w:r>
    </w:p>
    <w:p w14:paraId="00000040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- Mark Audrain/Adam Armstrong</w:t>
      </w:r>
    </w:p>
    <w:p w14:paraId="00000041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(s) - Christen Dominugez/Nic Cicerale</w:t>
      </w:r>
    </w:p>
    <w:p w14:paraId="00000042" w14:textId="77777777" w:rsidR="00F134BA" w:rsidRDefault="00F134BA">
      <w:pPr>
        <w:rPr>
          <w:b/>
          <w:sz w:val="18"/>
          <w:szCs w:val="18"/>
        </w:rPr>
      </w:pPr>
    </w:p>
    <w:p w14:paraId="00000043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Sister Act - February 26, 20201 - March 14, 2021</w:t>
      </w:r>
    </w:p>
    <w:p w14:paraId="00000044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- Darius Russelle</w:t>
      </w:r>
    </w:p>
    <w:p w14:paraId="00000045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Casey Audrain</w:t>
      </w:r>
    </w:p>
    <w:p w14:paraId="00000046" w14:textId="77777777" w:rsidR="00F134BA" w:rsidRDefault="00F134BA">
      <w:pPr>
        <w:rPr>
          <w:b/>
          <w:sz w:val="18"/>
          <w:szCs w:val="18"/>
        </w:rPr>
      </w:pPr>
    </w:p>
    <w:p w14:paraId="00000047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T</w:t>
      </w:r>
      <w:r>
        <w:rPr>
          <w:b/>
          <w:sz w:val="18"/>
          <w:szCs w:val="18"/>
        </w:rPr>
        <w:t>he Importance of Being Earnest - April 30, 2021 - May 16, 2021</w:t>
      </w:r>
    </w:p>
    <w:p w14:paraId="00000048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- Rebecca Zellar</w:t>
      </w:r>
    </w:p>
    <w:p w14:paraId="00000049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Terry O’Brien</w:t>
      </w:r>
    </w:p>
    <w:p w14:paraId="0000004A" w14:textId="77777777" w:rsidR="00F134BA" w:rsidRDefault="00F134BA">
      <w:pPr>
        <w:rPr>
          <w:b/>
          <w:sz w:val="18"/>
          <w:szCs w:val="18"/>
        </w:rPr>
      </w:pPr>
    </w:p>
    <w:p w14:paraId="0000004B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Love, Loss, and What I Wore - June 11, 2021 - June 20, 2021</w:t>
      </w:r>
    </w:p>
    <w:p w14:paraId="0000004C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- Deane Jones</w:t>
      </w:r>
    </w:p>
    <w:p w14:paraId="0000004D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Michelle Self</w:t>
      </w:r>
    </w:p>
    <w:p w14:paraId="0000004E" w14:textId="77777777" w:rsidR="00F134BA" w:rsidRDefault="00F134BA">
      <w:pPr>
        <w:rPr>
          <w:b/>
          <w:sz w:val="18"/>
          <w:szCs w:val="18"/>
        </w:rPr>
      </w:pPr>
    </w:p>
    <w:p w14:paraId="0000004F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STAGE STRUCK - June 25th, 2021 -</w:t>
      </w:r>
      <w:r>
        <w:rPr>
          <w:b/>
          <w:sz w:val="18"/>
          <w:szCs w:val="18"/>
        </w:rPr>
        <w:t xml:space="preserve"> June 27th, 2021</w:t>
      </w:r>
    </w:p>
    <w:p w14:paraId="00000050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– Michelle Self</w:t>
      </w:r>
    </w:p>
    <w:p w14:paraId="00000051" w14:textId="77777777" w:rsidR="00F134BA" w:rsidRDefault="00F134BA">
      <w:pPr>
        <w:rPr>
          <w:b/>
          <w:sz w:val="18"/>
          <w:szCs w:val="18"/>
        </w:rPr>
      </w:pPr>
    </w:p>
    <w:p w14:paraId="00000052" w14:textId="77777777" w:rsidR="00F134BA" w:rsidRDefault="00647DE4">
      <w:pPr>
        <w:rPr>
          <w:b/>
          <w:sz w:val="18"/>
          <w:szCs w:val="18"/>
        </w:rPr>
      </w:pPr>
      <w:r>
        <w:rPr>
          <w:b/>
          <w:sz w:val="18"/>
          <w:szCs w:val="18"/>
        </w:rPr>
        <w:t>Into the Woods - July 23, 2021 - August 8, 2021</w:t>
      </w:r>
    </w:p>
    <w:p w14:paraId="00000053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Director - Reggie Reynolds</w:t>
      </w:r>
    </w:p>
    <w:p w14:paraId="00000054" w14:textId="77777777" w:rsidR="00F134BA" w:rsidRDefault="00647DE4">
      <w:pPr>
        <w:rPr>
          <w:sz w:val="18"/>
          <w:szCs w:val="18"/>
        </w:rPr>
      </w:pPr>
      <w:r>
        <w:rPr>
          <w:sz w:val="18"/>
          <w:szCs w:val="18"/>
        </w:rPr>
        <w:t>Producer - Jennifer Franco</w:t>
      </w:r>
    </w:p>
    <w:p w14:paraId="00000055" w14:textId="77777777" w:rsidR="00F134BA" w:rsidRDefault="00F134BA">
      <w:pPr>
        <w:rPr>
          <w:b/>
          <w:sz w:val="18"/>
          <w:szCs w:val="18"/>
        </w:rPr>
      </w:pPr>
    </w:p>
    <w:p w14:paraId="00000056" w14:textId="77777777" w:rsidR="00F134BA" w:rsidRDefault="00F134BA">
      <w:pPr>
        <w:rPr>
          <w:b/>
          <w:sz w:val="18"/>
          <w:szCs w:val="18"/>
        </w:rPr>
      </w:pPr>
    </w:p>
    <w:p w14:paraId="00000057" w14:textId="77777777" w:rsidR="00F134BA" w:rsidRDefault="00F134BA">
      <w:pPr>
        <w:rPr>
          <w:b/>
          <w:sz w:val="18"/>
          <w:szCs w:val="18"/>
        </w:rPr>
      </w:pPr>
    </w:p>
    <w:sectPr w:rsidR="00F134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jQzMDczM7W0sDRW0lEKTi0uzszPAykwrAUAN+HNWiwAAAA="/>
  </w:docVars>
  <w:rsids>
    <w:rsidRoot w:val="00F134BA"/>
    <w:rsid w:val="00647DE4"/>
    <w:rsid w:val="00F1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3B5E1B-1648-4F33-A69A-1C673BB5B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546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y Finley</cp:lastModifiedBy>
  <cp:revision>2</cp:revision>
  <dcterms:created xsi:type="dcterms:W3CDTF">2021-08-22T16:00:00Z</dcterms:created>
  <dcterms:modified xsi:type="dcterms:W3CDTF">2021-08-22T16:00:00Z</dcterms:modified>
</cp:coreProperties>
</file>